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soula Rekh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sou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kh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24 North Burling Street, Chicago, IL, USA Chicago, IL, USA 606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soularekh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5150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